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456DB" w14:textId="661CBA19" w:rsidR="008F7A77" w:rsidRDefault="008F7A77" w:rsidP="008F7A77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«Национальный  государственный </w:t>
      </w:r>
      <w:r>
        <w:rPr>
          <w:rFonts w:ascii="Times New Roman" w:hAnsi="Times New Roman"/>
          <w:bCs/>
          <w:sz w:val="24"/>
          <w:szCs w:val="24"/>
        </w:rPr>
        <w:t>ун</w:t>
      </w:r>
      <w:r>
        <w:rPr>
          <w:rFonts w:ascii="Times New Roman" w:hAnsi="Times New Roman"/>
          <w:bCs/>
          <w:sz w:val="24"/>
          <w:szCs w:val="24"/>
        </w:rPr>
        <w:t xml:space="preserve">иверситет </w:t>
      </w:r>
    </w:p>
    <w:p w14:paraId="3714F89C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3A92457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14:paraId="188013C4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48313C2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399ACE1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989FE72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DF31290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11BEC2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73FD68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715FFFD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20A6BEB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4DAFC80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0158415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Style w:val="10"/>
          <w:rFonts w:eastAsia="Calibri"/>
        </w:rPr>
        <w:t>ДНЕВНИК</w:t>
      </w:r>
      <w:r>
        <w:rPr>
          <w:rFonts w:ascii="Times New Roman" w:hAnsi="Times New Roman"/>
          <w:b/>
          <w:sz w:val="24"/>
          <w:szCs w:val="24"/>
        </w:rPr>
        <w:t xml:space="preserve"> УЧЕБНОЙ </w:t>
      </w:r>
      <w:r>
        <w:rPr>
          <w:rStyle w:val="10"/>
          <w:rFonts w:eastAsia="Calibri"/>
        </w:rPr>
        <w:t>ПРАКТИКИ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7478DB57" w14:textId="77777777" w:rsidR="008F7A77" w:rsidRDefault="008F7A77" w:rsidP="008F7A77">
      <w:pPr>
        <w:spacing w:after="0" w:line="240" w:lineRule="auto"/>
        <w:ind w:left="36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sz w:val="24"/>
          <w:szCs w:val="24"/>
        </w:rPr>
        <w:t>Научно-исследовательская практика по получению первичных навыков научно-исследовательской работы</w:t>
      </w:r>
    </w:p>
    <w:p w14:paraId="5B837DE8" w14:textId="77777777" w:rsidR="008F7A77" w:rsidRDefault="008F7A77" w:rsidP="008F7A77">
      <w:pPr>
        <w:spacing w:after="0" w:line="24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</w:p>
    <w:p w14:paraId="5E821D4C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0AADBA7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равление подготовки высшего образования</w:t>
      </w:r>
    </w:p>
    <w:p w14:paraId="75B976D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49. 04.03 – Спорт</w:t>
      </w:r>
    </w:p>
    <w:p w14:paraId="6711533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EB29D3B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Квалификация </w:t>
      </w:r>
    </w:p>
    <w:p w14:paraId="4546AD03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Магистр</w:t>
      </w:r>
    </w:p>
    <w:p w14:paraId="436817FE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B6D4531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64"/>
      </w:tblGrid>
      <w:tr w:rsidR="008F7A77" w14:paraId="5C1EFD7C" w14:textId="77777777" w:rsidTr="008F7A77">
        <w:trPr>
          <w:cantSplit/>
        </w:trPr>
        <w:tc>
          <w:tcPr>
            <w:tcW w:w="94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041B13" w14:textId="77777777" w:rsidR="008F7A77" w:rsidRDefault="008F7A77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милия, имя, отчество практиканта)</w:t>
            </w:r>
          </w:p>
          <w:p w14:paraId="0A8FA38A" w14:textId="77777777" w:rsidR="008F7A77" w:rsidRDefault="008F7A77">
            <w:pPr>
              <w:pBdr>
                <w:bottom w:val="single" w:sz="12" w:space="1" w:color="auto"/>
              </w:pBd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818D8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факультет)</w:t>
            </w:r>
          </w:p>
        </w:tc>
      </w:tr>
    </w:tbl>
    <w:p w14:paraId="2BEF538B" w14:textId="77777777" w:rsidR="008F7A77" w:rsidRDefault="008F7A77" w:rsidP="008F7A7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 _______________________________________________</w:t>
      </w:r>
    </w:p>
    <w:p w14:paraId="1764B8A4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0E0C2773" w14:textId="77777777" w:rsidR="008F7A77" w:rsidRDefault="008F7A77" w:rsidP="008F7A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орма обучения ________________________________________________</w:t>
      </w:r>
    </w:p>
    <w:p w14:paraId="03521F47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чная/заочная</w:t>
      </w:r>
    </w:p>
    <w:p w14:paraId="008698A0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8"/>
        <w:gridCol w:w="1611"/>
        <w:gridCol w:w="1938"/>
        <w:gridCol w:w="1127"/>
        <w:gridCol w:w="1775"/>
        <w:gridCol w:w="1562"/>
      </w:tblGrid>
      <w:tr w:rsidR="008F7A77" w14:paraId="217A3C04" w14:textId="77777777" w:rsidTr="008F7A77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9DD9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69B7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6815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BC18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C9F0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EA05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практику</w:t>
            </w:r>
          </w:p>
        </w:tc>
      </w:tr>
      <w:tr w:rsidR="008F7A77" w14:paraId="3791425F" w14:textId="77777777" w:rsidTr="008F7A77"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3C71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8E4B6D5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E5EB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F285B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C2FE8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6B312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08093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5AAC0E7A" w14:textId="77777777" w:rsidR="008F7A77" w:rsidRDefault="008F7A77" w:rsidP="008F7A77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15B4419A" w14:textId="77777777" w:rsidR="008F7A77" w:rsidRDefault="008F7A77" w:rsidP="008F7A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F457E46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, 20____г.</w:t>
      </w:r>
    </w:p>
    <w:p w14:paraId="680A0849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3ECD5F3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FD8A7AB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5A4FD2D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59167B7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6448C14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EBEC8BD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827BC9A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77B0D6D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6BEF240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660716A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CEBEC7C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1DC505A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C03578C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оставитель </w:t>
      </w:r>
      <w:proofErr w:type="spellStart"/>
      <w:r>
        <w:rPr>
          <w:rFonts w:ascii="Times New Roman" w:hAnsi="Times New Roman"/>
          <w:sz w:val="24"/>
          <w:szCs w:val="24"/>
        </w:rPr>
        <w:t>к.п.н</w:t>
      </w:r>
      <w:proofErr w:type="spellEnd"/>
      <w:r>
        <w:rPr>
          <w:rFonts w:ascii="Times New Roman" w:hAnsi="Times New Roman"/>
          <w:sz w:val="24"/>
          <w:szCs w:val="24"/>
        </w:rPr>
        <w:t xml:space="preserve">., доцент О.Н. </w:t>
      </w:r>
      <w:proofErr w:type="spellStart"/>
      <w:r>
        <w:rPr>
          <w:rFonts w:ascii="Times New Roman" w:hAnsi="Times New Roman"/>
          <w:sz w:val="24"/>
          <w:szCs w:val="24"/>
        </w:rPr>
        <w:t>Титорова</w:t>
      </w:r>
      <w:proofErr w:type="spellEnd"/>
    </w:p>
    <w:p w14:paraId="5742814E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D677975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5AB5B76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9E0B58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CA0D90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1B2CB5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32FB4BA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835218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8F7A77" w14:paraId="3D2111CE" w14:textId="77777777" w:rsidTr="008F7A77">
        <w:tc>
          <w:tcPr>
            <w:tcW w:w="2787" w:type="dxa"/>
            <w:hideMark/>
          </w:tcPr>
          <w:p w14:paraId="59542FB4" w14:textId="77777777" w:rsidR="008F7A77" w:rsidRDefault="008F7A7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0DB6E94E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2</w:t>
            </w:r>
          </w:p>
        </w:tc>
      </w:tr>
    </w:tbl>
    <w:p w14:paraId="38B4D5B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0C77AB12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5EA7FFE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03D24CA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Профильная организация </w:t>
      </w:r>
      <w:r>
        <w:rPr>
          <w:rFonts w:ascii="Times New Roman" w:hAnsi="Times New Roman"/>
          <w:sz w:val="24"/>
          <w:szCs w:val="24"/>
        </w:rPr>
        <w:t>(кафедра)_________________________________</w:t>
      </w:r>
    </w:p>
    <w:p w14:paraId="74B93A56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</w:t>
      </w:r>
    </w:p>
    <w:p w14:paraId="00FFF73F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6BCE50E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Руководитель практики от кафедры</w:t>
      </w:r>
      <w:r>
        <w:rPr>
          <w:rFonts w:ascii="Times New Roman" w:hAnsi="Times New Roman"/>
          <w:sz w:val="24"/>
          <w:szCs w:val="24"/>
        </w:rPr>
        <w:t>_________________________________</w:t>
      </w:r>
    </w:p>
    <w:p w14:paraId="47AC3AA1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(Ф.И.О., научая степень, звание, должность)</w:t>
      </w:r>
    </w:p>
    <w:p w14:paraId="35521120" w14:textId="77777777" w:rsidR="008F7A77" w:rsidRDefault="008F7A77" w:rsidP="008F7A77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2867BBEA" w14:textId="77777777" w:rsidR="008F7A77" w:rsidRDefault="008F7A77" w:rsidP="008F7A77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2EA0B7D5" w14:textId="77777777" w:rsidR="008F7A77" w:rsidRDefault="008F7A77" w:rsidP="008F7A77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Курсовой (факультетский)</w:t>
      </w:r>
    </w:p>
    <w:p w14:paraId="66B92637" w14:textId="77777777" w:rsidR="008F7A77" w:rsidRDefault="008F7A77" w:rsidP="008F7A7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руководитель от образовательной </w:t>
      </w:r>
    </w:p>
    <w:p w14:paraId="67FC02E4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организации (Университета)</w:t>
      </w:r>
      <w:r>
        <w:rPr>
          <w:rFonts w:ascii="Times New Roman" w:hAnsi="Times New Roman"/>
          <w:sz w:val="24"/>
          <w:szCs w:val="24"/>
        </w:rPr>
        <w:t xml:space="preserve"> ____________________________________</w:t>
      </w:r>
    </w:p>
    <w:p w14:paraId="4A07C8C8" w14:textId="77777777" w:rsidR="008F7A77" w:rsidRDefault="008F7A77" w:rsidP="008F7A77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27AE8656" w14:textId="77777777" w:rsidR="008F7A77" w:rsidRDefault="008F7A77" w:rsidP="008F7A77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6D64575F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3D78D850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600F5831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7B7358E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5A8E55B0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Сроки прохождения практики</w:t>
      </w:r>
    </w:p>
    <w:p w14:paraId="217A1742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8F7A77" w14:paraId="2D7D7FF5" w14:textId="77777777" w:rsidTr="008F7A77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AFC0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</w:t>
            </w: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40D4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</w:t>
            </w:r>
          </w:p>
        </w:tc>
      </w:tr>
      <w:tr w:rsidR="008F7A77" w14:paraId="768C9AA1" w14:textId="77777777" w:rsidTr="008F7A7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2B1D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чная форма обучения</w:t>
            </w:r>
          </w:p>
        </w:tc>
      </w:tr>
      <w:tr w:rsidR="008F7A77" w14:paraId="58A2D948" w14:textId="77777777" w:rsidTr="008F7A77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50E6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1D7097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12D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2D65E7D0" w14:textId="77777777" w:rsidTr="008F7A7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674A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очная форма обучения</w:t>
            </w:r>
          </w:p>
        </w:tc>
      </w:tr>
      <w:tr w:rsidR="008F7A77" w14:paraId="530C1481" w14:textId="77777777" w:rsidTr="008F7A77"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D26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E7A4D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E47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17B8031" w14:textId="77777777" w:rsidR="008F7A77" w:rsidRDefault="008F7A77" w:rsidP="008F7A7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9F19DC9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3EF485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B377D9D" w14:textId="77777777" w:rsidR="008F7A77" w:rsidRDefault="008F7A77" w:rsidP="008F7A77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ADACE12" w14:textId="77777777" w:rsidR="008F7A77" w:rsidRDefault="008F7A77" w:rsidP="008F7A77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72060E1" w14:textId="77777777" w:rsidR="008F7A77" w:rsidRDefault="008F7A77" w:rsidP="008F7A77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031777F" w14:textId="77777777" w:rsidR="008F7A77" w:rsidRDefault="008F7A77" w:rsidP="008F7A77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464" w:type="dxa"/>
        <w:tblLook w:val="04A0" w:firstRow="1" w:lastRow="0" w:firstColumn="1" w:lastColumn="0" w:noHBand="0" w:noVBand="1"/>
      </w:tblPr>
      <w:tblGrid>
        <w:gridCol w:w="4786"/>
        <w:gridCol w:w="4678"/>
      </w:tblGrid>
      <w:tr w:rsidR="008F7A77" w14:paraId="7472D419" w14:textId="77777777" w:rsidTr="008F7A77">
        <w:tc>
          <w:tcPr>
            <w:tcW w:w="4786" w:type="dxa"/>
          </w:tcPr>
          <w:p w14:paraId="44C22239" w14:textId="77777777" w:rsidR="008F7A77" w:rsidRDefault="008F7A77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Согласовано</w:t>
            </w:r>
          </w:p>
          <w:p w14:paraId="66A7AB70" w14:textId="77777777" w:rsidR="008F7A77" w:rsidRDefault="008F7A77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</w:p>
          <w:p w14:paraId="4968D382" w14:textId="77777777" w:rsidR="008F7A77" w:rsidRDefault="008F7A77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55870AAD" w14:textId="77777777" w:rsidR="008F7A77" w:rsidRDefault="008F7A77">
            <w:pPr>
              <w:spacing w:after="0" w:line="240" w:lineRule="auto"/>
              <w:ind w:firstLine="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одпись  руководител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практики от профильной организации (зав. кафедрой)</w:t>
            </w:r>
          </w:p>
          <w:p w14:paraId="38B170A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  <w:tc>
          <w:tcPr>
            <w:tcW w:w="4678" w:type="dxa"/>
          </w:tcPr>
          <w:p w14:paraId="0A3AABE8" w14:textId="77777777" w:rsidR="008F7A77" w:rsidRDefault="008F7A77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гласовано</w:t>
            </w:r>
          </w:p>
          <w:p w14:paraId="07E1877A" w14:textId="77777777" w:rsidR="008F7A77" w:rsidRDefault="008F7A77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____________________ </w:t>
            </w:r>
          </w:p>
          <w:p w14:paraId="7216FC87" w14:textId="77777777" w:rsidR="008F7A77" w:rsidRDefault="008F7A77">
            <w:pPr>
              <w:spacing w:after="0" w:line="240" w:lineRule="auto"/>
              <w:ind w:firstLine="709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подпись  руководител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практики магистранта)</w:t>
            </w:r>
          </w:p>
          <w:p w14:paraId="76E2C37F" w14:textId="77777777" w:rsidR="008F7A77" w:rsidRDefault="008F7A77">
            <w:pPr>
              <w:spacing w:after="0" w:line="240" w:lineRule="auto"/>
              <w:jc w:val="right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</w:tbl>
    <w:p w14:paraId="743FB1C0" w14:textId="77777777" w:rsidR="008F7A77" w:rsidRDefault="008F7A77" w:rsidP="008F7A7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ТРУКТУРА И СОДЕРЖАНИЕ ПРАКТИКИ</w:t>
      </w:r>
    </w:p>
    <w:p w14:paraId="4A92F787" w14:textId="77777777" w:rsidR="008F7A77" w:rsidRDefault="008F7A77" w:rsidP="008F7A77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Очная и заочная формы обучения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6"/>
        <w:gridCol w:w="1985"/>
        <w:gridCol w:w="2700"/>
      </w:tblGrid>
      <w:tr w:rsidR="008F7A77" w14:paraId="472758E1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EDBB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2"/>
                <w:sz w:val="24"/>
                <w:szCs w:val="24"/>
              </w:rPr>
              <w:t>Виды учебной работы на практике, включая самостоятельную работу обучающихс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00E57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Трудоемкость практики</w:t>
            </w:r>
          </w:p>
          <w:p w14:paraId="7822FA0B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1"/>
                <w:sz w:val="24"/>
                <w:szCs w:val="24"/>
              </w:rPr>
              <w:t>(в часах)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F720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/>
                <w:spacing w:val="-3"/>
                <w:sz w:val="24"/>
                <w:szCs w:val="24"/>
              </w:rPr>
              <w:t>Формы текущего контроля</w:t>
            </w:r>
          </w:p>
        </w:tc>
      </w:tr>
      <w:tr w:rsidR="008F7A77" w14:paraId="77596989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988D4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организацией научно-исследовательской работы (НИР) вуза и кафедры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305B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FB32B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703E0C9D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2A2B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ие в беседах с заведующим кафедрой и его заместителем по НИР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8CFFE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0461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7F8DAD31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6D39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ление с должностными обязанностями ППС кафедры по НИР. 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FA80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D4D5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08B0D7AA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A2AC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должностными обязанностями ППС кафедры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82FC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D6EC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5CA6CAC7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4DC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локальными актами университета и нормативными документами, регламентирующими организацию НИР в вузе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AADE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6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E2BE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2710E0EC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E254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Разработка индивидуального рабочего плана на период практик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380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88FC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Индивидуальный план практиканта.</w:t>
            </w:r>
          </w:p>
        </w:tc>
      </w:tr>
      <w:tr w:rsidR="008F7A77" w14:paraId="191BDDA4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17B8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Ознакомление с основными направлениями и тематикой научных исследований, проводимых на кафедре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DA471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A633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50415839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28EB4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м с проблематикой научных исследований по профилю подготовки магистрант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97D1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3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08BD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34D027F0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2677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пределение направления НИР и темы собственного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8E5A7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EF6D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Выписка из протокола заседания кафедры об утверждении темы исследования</w:t>
            </w:r>
          </w:p>
        </w:tc>
      </w:tr>
      <w:tr w:rsidR="008F7A77" w14:paraId="610197BD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904D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теоретико-методическими положениями наук, лежащих в основе избранного магистрантом направлении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C9AF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1687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142F3340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706E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знакомление с информационными источниками по направлению и теме исследования по рекомендации руководителя практики (литературы, периодических изданий, сети «Интернет», </w:t>
            </w:r>
            <w:proofErr w:type="spellStart"/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и.т.п</w:t>
            </w:r>
            <w:proofErr w:type="spellEnd"/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.)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08C3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FA13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Список литературы по теме исследования</w:t>
            </w:r>
          </w:p>
          <w:p w14:paraId="51E9DF7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</w:p>
        </w:tc>
      </w:tr>
      <w:tr w:rsidR="008F7A77" w14:paraId="02862D7E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DCF4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поиска информации в различных источниках (библиотеках, ЭБС, архивах, сети «Интернет»)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4C28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E39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Реферат по одному из теоретических вопросов по теме научного исследования</w:t>
            </w:r>
          </w:p>
        </w:tc>
      </w:tr>
      <w:tr w:rsidR="008F7A77" w14:paraId="7FFF0FC5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E42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 xml:space="preserve">Освоение технологий проведения наблюдений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BD06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61CE3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Протоколы наблюдений.</w:t>
            </w:r>
          </w:p>
        </w:tc>
      </w:tr>
      <w:tr w:rsidR="008F7A77" w14:paraId="4F97CE13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CFA9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lastRenderedPageBreak/>
              <w:t>Освоение технологий анализа документальных и архивных материа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56C3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51DD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5B3899C8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9957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и проведения опрос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85CB7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9817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Тезисы беседы и/или анкета</w:t>
            </w:r>
          </w:p>
        </w:tc>
      </w:tr>
      <w:tr w:rsidR="008F7A77" w14:paraId="5213DBEB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0688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своение технологий проведения контрольных испытаний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82F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2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95D0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Диагностический пакет</w:t>
            </w:r>
          </w:p>
        </w:tc>
      </w:tr>
      <w:tr w:rsidR="008F7A77" w14:paraId="540CF127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8ADB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технологий экспертного оцени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C720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EA99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</w:t>
            </w:r>
          </w:p>
        </w:tc>
      </w:tr>
      <w:tr w:rsidR="008F7A77" w14:paraId="747B91FE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C433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ирование исследовательских мероприятий, определение базы и контингента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AFA29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BA95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рганизация  исследования</w:t>
            </w:r>
            <w:proofErr w:type="gramEnd"/>
          </w:p>
        </w:tc>
      </w:tr>
      <w:tr w:rsidR="008F7A77" w14:paraId="1497344F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A9F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методологии научного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264B0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DB7F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сновные положения исследования (актуальность, объект, предмет, гипотеза, цель, задачи, новизна, теоретическая и практическая значимость)</w:t>
            </w:r>
          </w:p>
        </w:tc>
      </w:tr>
      <w:tr w:rsidR="008F7A77" w14:paraId="57AF2D4C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694F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методов математико-статистической обработки экспериментальных данных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AE6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645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.</w:t>
            </w:r>
          </w:p>
        </w:tc>
      </w:tr>
      <w:tr w:rsidR="008F7A77" w14:paraId="791917C1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AD73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правил работы над текстом, структурой и последовательностью изложения материала, требований оформле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03B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90A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Оглавление</w:t>
            </w:r>
          </w:p>
          <w:p w14:paraId="7D1711F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</w:p>
        </w:tc>
      </w:tr>
      <w:tr w:rsidR="008F7A77" w14:paraId="34AE7DD6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14BA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правил оформления иллюстративного материала и приложений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078AB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2360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Таблицы, рисунки</w:t>
            </w:r>
          </w:p>
        </w:tc>
      </w:tr>
      <w:tr w:rsidR="008F7A77" w14:paraId="78EB43F2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E3A8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своение умения к оцениванию результатов исследовательской дея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756C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A04E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Рецензия на курсовую работу</w:t>
            </w:r>
          </w:p>
        </w:tc>
      </w:tr>
      <w:tr w:rsidR="008F7A77" w14:paraId="4E015126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A8AE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опубликованием результатов исследова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0BB9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10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904F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Письменный </w:t>
            </w:r>
            <w:proofErr w:type="gramStart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>анализ  в</w:t>
            </w:r>
            <w:proofErr w:type="gramEnd"/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 дневнике практики.</w:t>
            </w:r>
          </w:p>
        </w:tc>
      </w:tr>
      <w:tr w:rsidR="008F7A77" w14:paraId="6BBE4489" w14:textId="77777777" w:rsidTr="008F7A77">
        <w:trPr>
          <w:trHeight w:val="405"/>
        </w:trPr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3069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презентацией результатов деятельност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04B8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1"/>
                <w:sz w:val="24"/>
                <w:szCs w:val="24"/>
              </w:rPr>
              <w:t>8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F871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3"/>
                <w:sz w:val="24"/>
                <w:szCs w:val="24"/>
              </w:rPr>
              <w:t xml:space="preserve">Отчет по практике </w:t>
            </w:r>
          </w:p>
        </w:tc>
      </w:tr>
      <w:tr w:rsidR="008F7A77" w14:paraId="2602DD09" w14:textId="77777777" w:rsidTr="008F7A77">
        <w:tc>
          <w:tcPr>
            <w:tcW w:w="47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82B0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</w:t>
            </w:r>
          </w:p>
        </w:tc>
        <w:tc>
          <w:tcPr>
            <w:tcW w:w="4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7EE6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324</w:t>
            </w:r>
          </w:p>
        </w:tc>
      </w:tr>
    </w:tbl>
    <w:p w14:paraId="56E66B66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0B30CAF" w14:textId="77777777" w:rsidR="008F7A77" w:rsidRDefault="008F7A77" w:rsidP="008F7A77">
      <w:pPr>
        <w:pStyle w:val="FirstParagraph"/>
        <w:spacing w:before="0" w:after="0"/>
        <w:jc w:val="center"/>
        <w:rPr>
          <w:rFonts w:ascii="Times New Roman" w:eastAsia="Calibri" w:hAnsi="Times New Roman"/>
          <w:b/>
          <w:bCs/>
          <w:i/>
          <w:lang w:val="ru-RU"/>
        </w:rPr>
      </w:pPr>
      <w:r>
        <w:rPr>
          <w:rFonts w:ascii="Times New Roman" w:hAnsi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p w14:paraId="4FFA6D3D" w14:textId="77777777" w:rsidR="008F7A77" w:rsidRDefault="008F7A77" w:rsidP="008F7A77">
      <w:pPr>
        <w:pStyle w:val="a3"/>
        <w:spacing w:after="0" w:line="240" w:lineRule="auto"/>
        <w:jc w:val="right"/>
        <w:rPr>
          <w:rFonts w:ascii="Times New Roman" w:hAnsi="Times New Roman"/>
          <w:i/>
          <w:sz w:val="24"/>
          <w:szCs w:val="24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3"/>
        <w:gridCol w:w="6691"/>
      </w:tblGrid>
      <w:tr w:rsidR="008F7A77" w14:paraId="00A4848A" w14:textId="77777777" w:rsidTr="008F7A77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DAAEE" w14:textId="77777777" w:rsidR="008F7A77" w:rsidRDefault="008F7A77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14:paraId="39D34A46" w14:textId="77777777" w:rsidR="008F7A77" w:rsidRDefault="008F7A77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522C9" w14:textId="77777777" w:rsidR="008F7A77" w:rsidRDefault="008F7A77">
            <w:pPr>
              <w:pStyle w:val="a3"/>
              <w:spacing w:line="240" w:lineRule="auto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8F7A77" w14:paraId="5E8C04DC" w14:textId="77777777" w:rsidTr="008F7A77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D5E00" w14:textId="77777777" w:rsidR="008F7A77" w:rsidRDefault="008F7A77">
            <w:pPr>
              <w:pStyle w:val="a3"/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8F7A77" w14:paraId="460C79A8" w14:textId="77777777" w:rsidTr="008F7A77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34F94" w14:textId="77777777" w:rsidR="008F7A77" w:rsidRDefault="008F7A77">
            <w:pPr>
              <w:pStyle w:val="a3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учные исследования</w:t>
            </w:r>
          </w:p>
        </w:tc>
        <w:tc>
          <w:tcPr>
            <w:tcW w:w="6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0AA9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ПК-8 Способен проводить научные исследования по разрешению проблемных ситуаций в области физической культуры и спорта с использованием современных методов исследования, в том числе из смежных областей знаний.</w:t>
            </w:r>
          </w:p>
        </w:tc>
      </w:tr>
    </w:tbl>
    <w:p w14:paraId="67A3FAF8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ТРЕБОВАНИЯ К ПРАКТИКЕ</w:t>
      </w:r>
    </w:p>
    <w:p w14:paraId="18DFED3D" w14:textId="77777777" w:rsidR="008F7A77" w:rsidRDefault="008F7A77" w:rsidP="008F7A77">
      <w:pPr>
        <w:tabs>
          <w:tab w:val="left" w:pos="284"/>
        </w:tabs>
        <w:spacing w:after="0" w:line="240" w:lineRule="auto"/>
        <w:ind w:firstLine="709"/>
        <w:jc w:val="both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 прохождении практики магистранты должны:</w:t>
      </w:r>
    </w:p>
    <w:p w14:paraId="619CFB46" w14:textId="77777777" w:rsidR="008F7A77" w:rsidRDefault="008F7A77" w:rsidP="008F7A77">
      <w:pPr>
        <w:numPr>
          <w:ilvl w:val="0"/>
          <w:numId w:val="1"/>
        </w:numPr>
        <w:tabs>
          <w:tab w:val="left" w:pos="284"/>
          <w:tab w:val="left" w:pos="372"/>
        </w:tabs>
        <w:spacing w:after="0" w:line="240" w:lineRule="auto"/>
        <w:ind w:left="0"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Вместе с руководителем практики от кафедры (научным руководителем) провести беседу с заведующим кафедрой и его заместителем по научно-исследовательской работе (НИР)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5E609C85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Самостоятельно, по рекомендациям руководителя, ознакомиться с должностными обязанностями ППС кафедры по НИР, изучить отчеты по научной работе кафедры, локальные актами Университета и нормативные документы, регламентирующие организацию НИР, ознакомится с правовыми и нормативными документами по подготовке магистров. Оформить письменный </w:t>
      </w:r>
      <w:proofErr w:type="gramStart"/>
      <w:r>
        <w:rPr>
          <w:rFonts w:ascii="Times New Roman" w:hAnsi="Times New Roman"/>
          <w:sz w:val="24"/>
          <w:szCs w:val="24"/>
        </w:rPr>
        <w:t>анализ  в</w:t>
      </w:r>
      <w:proofErr w:type="gramEnd"/>
      <w:r>
        <w:rPr>
          <w:rFonts w:ascii="Times New Roman" w:hAnsi="Times New Roman"/>
          <w:sz w:val="24"/>
          <w:szCs w:val="24"/>
        </w:rPr>
        <w:t xml:space="preserve"> дневнике практики.</w:t>
      </w:r>
    </w:p>
    <w:p w14:paraId="3B619054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1.Составить совместно с руководителем индивидуальный план прохождения практики, включающий в себя: цель, задачи, содержание: перечень заданий, сроки их выполнения, форма отчетности.</w:t>
      </w:r>
    </w:p>
    <w:p w14:paraId="28EAC394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Проанализировать правовые, нормативные документы и локальные акты, </w:t>
      </w:r>
      <w:r>
        <w:rPr>
          <w:rFonts w:ascii="Times New Roman" w:hAnsi="Times New Roman"/>
          <w:sz w:val="24"/>
          <w:szCs w:val="24"/>
        </w:rPr>
        <w:t>регламентирующими организацию НИР в высшем учебном заведении, нормативными документами по подготовке магистров, должностные обязанности ППС кафедры по НИР. Оформить письменный анализ в дневнике.</w:t>
      </w:r>
    </w:p>
    <w:p w14:paraId="515DCF2B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формить в дневнике практики индивидуальный план работы.</w:t>
      </w:r>
    </w:p>
    <w:p w14:paraId="16E18CA0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тему собственного научного исследования на основе анализа </w:t>
      </w:r>
      <w:r>
        <w:rPr>
          <w:rFonts w:ascii="Times New Roman" w:hAnsi="Times New Roman"/>
          <w:sz w:val="24"/>
          <w:szCs w:val="24"/>
        </w:rPr>
        <w:t xml:space="preserve">проблематики научных исследований по профилю подготовки, </w:t>
      </w:r>
      <w:r>
        <w:rPr>
          <w:rFonts w:ascii="Times New Roman" w:hAnsi="Times New Roman"/>
          <w:spacing w:val="-1"/>
          <w:sz w:val="24"/>
          <w:szCs w:val="24"/>
        </w:rPr>
        <w:t>проводимых на кафедре, утвердить ее у научного руководителя и на заседании кафедры. Представить выписку из протокола заседания кафедры в приложении к дневнику практики.</w:t>
      </w:r>
    </w:p>
    <w:p w14:paraId="65DC8E18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>Ежедневно в соответствии с графиком прохождения практики фиксировать содержание и результаты собственной деятельности по выполнению программы практики с указанием возникших трудностей, замечаний, рекомендаций и заданий руководителя. Оформить в дневнике практики.</w:t>
      </w:r>
    </w:p>
    <w:p w14:paraId="594422DB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Составить список литературы на основании анализа </w:t>
      </w:r>
      <w:r>
        <w:rPr>
          <w:rFonts w:ascii="Times New Roman" w:hAnsi="Times New Roman"/>
          <w:sz w:val="24"/>
          <w:szCs w:val="24"/>
        </w:rPr>
        <w:t>информационных источников по направлению и теме исследования по рекомендации руководителя практики. Оформить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25FA1A3B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писать реферат на тему, раскрывающую один из теоретических вопросов по направлению исследования, по заданию руководителя практики. Представить в приложении к дневнику практики.</w:t>
      </w:r>
    </w:p>
    <w:p w14:paraId="06CD07C7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ровести наблюдения (количественные или качественные) за различными явлениями, связанными с темой исследования. Оформить протоколы наблюдений</w:t>
      </w:r>
      <w:r>
        <w:rPr>
          <w:rFonts w:ascii="Times New Roman" w:hAnsi="Times New Roman"/>
          <w:sz w:val="24"/>
          <w:szCs w:val="24"/>
        </w:rPr>
        <w:t xml:space="preserve">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 </w:t>
      </w:r>
    </w:p>
    <w:p w14:paraId="02B01591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Изучить методики диагностирования актуальных для темы исследования свойств, составить список наиболее информативных. </w:t>
      </w:r>
      <w:r>
        <w:rPr>
          <w:rFonts w:ascii="Times New Roman" w:hAnsi="Times New Roman"/>
          <w:sz w:val="24"/>
          <w:szCs w:val="24"/>
        </w:rPr>
        <w:t>Оформить перечень методик (диагностический пакет)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38381EF6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формить тезисы </w:t>
      </w:r>
      <w:proofErr w:type="gramStart"/>
      <w:r>
        <w:rPr>
          <w:rFonts w:ascii="Times New Roman" w:hAnsi="Times New Roman"/>
          <w:bCs/>
          <w:sz w:val="24"/>
          <w:szCs w:val="24"/>
        </w:rPr>
        <w:t>беседы  и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/или представить вариант анкеты по вопросам, ответы на которые позволяют определить состояние изучаемой  проблемы в реальности </w:t>
      </w:r>
      <w:r>
        <w:rPr>
          <w:rFonts w:ascii="Times New Roman" w:hAnsi="Times New Roman"/>
          <w:sz w:val="24"/>
          <w:szCs w:val="24"/>
        </w:rPr>
        <w:t>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5C08A18E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pacing w:val="-2"/>
          <w:sz w:val="24"/>
          <w:szCs w:val="24"/>
        </w:rPr>
        <w:t>Изучить  документальные</w:t>
      </w:r>
      <w:proofErr w:type="gramEnd"/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 и архивные материалы </w:t>
      </w:r>
      <w:r>
        <w:rPr>
          <w:rFonts w:ascii="Times New Roman" w:hAnsi="Times New Roman"/>
          <w:sz w:val="24"/>
          <w:szCs w:val="24"/>
        </w:rPr>
        <w:t>по направлению и теме исследования по рекомендации руководителя практики. Оформить письменный анализ в дневнике.</w:t>
      </w:r>
    </w:p>
    <w:p w14:paraId="522A9B6D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знакомиться с технологий экспертного оценивания.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47999271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пределить методы математико-статистической обработки результатов исследования </w:t>
      </w:r>
      <w:r>
        <w:rPr>
          <w:rFonts w:ascii="Times New Roman" w:hAnsi="Times New Roman"/>
          <w:sz w:val="24"/>
          <w:szCs w:val="24"/>
        </w:rPr>
        <w:t>по направлению и теме исследования по рекомендации руководителя практики. Оформить письменный анализ в дневнике.</w:t>
      </w:r>
    </w:p>
    <w:p w14:paraId="6993DDD4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Определить </w:t>
      </w:r>
      <w:r>
        <w:rPr>
          <w:rFonts w:ascii="Times New Roman" w:hAnsi="Times New Roman"/>
          <w:sz w:val="24"/>
          <w:szCs w:val="24"/>
        </w:rPr>
        <w:t xml:space="preserve">основные положения исследования: актуальность, объект, предмет, гипотеза, цель, задачи, новизна, теоретическая и практическая значимость, </w:t>
      </w:r>
      <w:proofErr w:type="gramStart"/>
      <w:r>
        <w:rPr>
          <w:rFonts w:ascii="Times New Roman" w:hAnsi="Times New Roman"/>
          <w:sz w:val="24"/>
          <w:szCs w:val="24"/>
        </w:rPr>
        <w:t>положения</w:t>
      </w:r>
      <w:proofErr w:type="gramEnd"/>
      <w:r>
        <w:rPr>
          <w:rFonts w:ascii="Times New Roman" w:hAnsi="Times New Roman"/>
          <w:sz w:val="24"/>
          <w:szCs w:val="24"/>
        </w:rPr>
        <w:t xml:space="preserve"> выносимые на защиту. Оформить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отчету по практике.</w:t>
      </w:r>
    </w:p>
    <w:p w14:paraId="68B1F39E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формить описание организации исследования, включающую этапы исследования, характеристику базы и контингента, планируемых для проведения экспериментальной работы. П</w:t>
      </w:r>
      <w:r>
        <w:rPr>
          <w:rFonts w:ascii="Times New Roman" w:hAnsi="Times New Roman"/>
          <w:bCs/>
          <w:sz w:val="24"/>
          <w:szCs w:val="24"/>
        </w:rPr>
        <w:t>редставить в приложении к дневнику практики.</w:t>
      </w:r>
    </w:p>
    <w:p w14:paraId="0DDBD9EE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Изучить правила работы над текстом, структуру и последовательность изложения материала, требований оформления текстовой части работы. Разработать пример оглавления и</w:t>
      </w:r>
      <w:r>
        <w:rPr>
          <w:rFonts w:ascii="Times New Roman" w:hAnsi="Times New Roman"/>
          <w:bCs/>
          <w:sz w:val="24"/>
          <w:szCs w:val="24"/>
        </w:rPr>
        <w:t xml:space="preserve"> представить в приложении к дневнику практики.</w:t>
      </w:r>
    </w:p>
    <w:p w14:paraId="464437A8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>Разработать иллюстративный материал, примеры таблиц и рисунков, отражающих анализ результатов исследований по направлению работы магистранта</w:t>
      </w:r>
      <w:r>
        <w:rPr>
          <w:rFonts w:ascii="Times New Roman" w:hAnsi="Times New Roman"/>
          <w:bCs/>
          <w:sz w:val="24"/>
          <w:szCs w:val="24"/>
        </w:rPr>
        <w:t>, представить в приложении к дневнику практики.</w:t>
      </w:r>
    </w:p>
    <w:p w14:paraId="42180AB6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color w:val="000000"/>
          <w:spacing w:val="-2"/>
          <w:sz w:val="24"/>
          <w:szCs w:val="24"/>
        </w:rPr>
        <w:t xml:space="preserve">Ознакомиться с видами и технологией опубликованием результатов исследования. </w:t>
      </w:r>
      <w:r>
        <w:rPr>
          <w:rFonts w:ascii="Times New Roman" w:hAnsi="Times New Roman"/>
          <w:sz w:val="24"/>
          <w:szCs w:val="24"/>
        </w:rPr>
        <w:t>Оформить письменный анализ в дневнике.</w:t>
      </w:r>
    </w:p>
    <w:p w14:paraId="2F5FCA6D" w14:textId="77777777" w:rsidR="008F7A77" w:rsidRDefault="008F7A77" w:rsidP="008F7A77">
      <w:pPr>
        <w:numPr>
          <w:ilvl w:val="0"/>
          <w:numId w:val="1"/>
        </w:numPr>
        <w:shd w:val="clear" w:color="auto" w:fill="FFFFFF"/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pacing w:val="-1"/>
          <w:sz w:val="24"/>
          <w:szCs w:val="24"/>
        </w:rPr>
        <w:t xml:space="preserve">Изучить курсовую работу по учебному предмету, изучаемому в бакалавриате по соответствующей кафедре. Написать рецензию. </w:t>
      </w:r>
      <w:r>
        <w:rPr>
          <w:rFonts w:ascii="Times New Roman" w:hAnsi="Times New Roman"/>
          <w:bCs/>
          <w:sz w:val="24"/>
          <w:szCs w:val="24"/>
        </w:rPr>
        <w:t>Представить в приложении к дневнику практики.</w:t>
      </w:r>
    </w:p>
    <w:p w14:paraId="08E57711" w14:textId="77777777" w:rsidR="008F7A77" w:rsidRDefault="008F7A77" w:rsidP="008F7A77">
      <w:pPr>
        <w:numPr>
          <w:ilvl w:val="0"/>
          <w:numId w:val="1"/>
        </w:numPr>
        <w:tabs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одготовить и оформить в дневнике практики отчет о прохождении учебной практики, защитить его на заседании кафедры.</w:t>
      </w:r>
    </w:p>
    <w:p w14:paraId="661574E1" w14:textId="77777777" w:rsidR="008F7A77" w:rsidRDefault="008F7A77" w:rsidP="008F7A77">
      <w:pPr>
        <w:shd w:val="clear" w:color="auto" w:fill="FFFFFF"/>
        <w:tabs>
          <w:tab w:val="left" w:pos="284"/>
          <w:tab w:val="left" w:pos="426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031D44C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Аттестация по практике проводится в 1 семестре обучения на основе технологической карты, предусматривающей текущее оценивание результатов по определенным содержанием практики видам деятельности, а также трех рубежных контролей: первого -– в форме утверждения на заседании кафедры темы (направления) научного исследования, второго - в форме разработки основных положений исследования (актуальность, объект, предмет, гипотеза, цель, задачи, новизна, теоретическая и практическая значимость, положения, выносимые на защиту), и третьего – в форме подготовки и защиты отчета по практике. </w:t>
      </w:r>
      <w:r>
        <w:rPr>
          <w:rFonts w:ascii="Times New Roman" w:hAnsi="Times New Roman"/>
          <w:b/>
          <w:i/>
          <w:sz w:val="24"/>
          <w:szCs w:val="24"/>
        </w:rPr>
        <w:t xml:space="preserve">Текущая аттестация производится руководителем магистранта. </w:t>
      </w:r>
    </w:p>
    <w:p w14:paraId="72AA4B69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зультаты </w:t>
      </w:r>
      <w:r>
        <w:rPr>
          <w:rFonts w:ascii="Times New Roman" w:hAnsi="Times New Roman"/>
          <w:b/>
          <w:i/>
          <w:sz w:val="24"/>
          <w:szCs w:val="24"/>
        </w:rPr>
        <w:t>промежуточного контроля</w:t>
      </w:r>
      <w:r>
        <w:rPr>
          <w:rFonts w:ascii="Times New Roman" w:hAnsi="Times New Roman"/>
          <w:sz w:val="24"/>
          <w:szCs w:val="24"/>
        </w:rPr>
        <w:t xml:space="preserve"> определяются курсовым (факультетским) руководителем после проведения практики и предоставления отчетных документов, по итогам которых выставляется </w:t>
      </w:r>
      <w:r>
        <w:rPr>
          <w:rFonts w:ascii="Times New Roman" w:hAnsi="Times New Roman"/>
          <w:b/>
          <w:i/>
          <w:sz w:val="24"/>
          <w:szCs w:val="24"/>
        </w:rPr>
        <w:t>дифференцированный зачет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0A1BF941" w14:textId="77777777" w:rsidR="008F7A77" w:rsidRDefault="008F7A77" w:rsidP="008F7A77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казатели и критерии оценивания компетенций формируются на этапе прохождения практики в соответствии с Положением о текущем контроле и промежуточной аттестации НГУ им. </w:t>
      </w:r>
      <w:proofErr w:type="spellStart"/>
      <w:r>
        <w:rPr>
          <w:rFonts w:ascii="Times New Roman" w:hAnsi="Times New Roman"/>
          <w:sz w:val="24"/>
          <w:szCs w:val="24"/>
        </w:rPr>
        <w:t>П.Ф.Лесгафта</w:t>
      </w:r>
      <w:proofErr w:type="spellEnd"/>
      <w:r>
        <w:rPr>
          <w:rFonts w:ascii="Times New Roman" w:hAnsi="Times New Roman"/>
          <w:sz w:val="24"/>
          <w:szCs w:val="24"/>
        </w:rPr>
        <w:t xml:space="preserve">, Санкт-Петербург. </w:t>
      </w:r>
    </w:p>
    <w:p w14:paraId="6E35DAB3" w14:textId="77777777" w:rsidR="008F7A77" w:rsidRDefault="008F7A77" w:rsidP="008F7A77">
      <w:pPr>
        <w:shd w:val="clear" w:color="auto" w:fill="FFFFFF"/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2313E5B0" w14:textId="77777777" w:rsidR="008F7A77" w:rsidRDefault="008F7A77" w:rsidP="008F7A77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окументы, предоставляемые для аттестации по практике</w:t>
      </w:r>
    </w:p>
    <w:p w14:paraId="4D5F50B3" w14:textId="77777777" w:rsidR="008F7A77" w:rsidRDefault="008F7A77" w:rsidP="008F7A77">
      <w:pPr>
        <w:pStyle w:val="a3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A7D2F8" w14:textId="77777777" w:rsidR="008F7A77" w:rsidRDefault="008F7A77" w:rsidP="008F7A77">
      <w:pPr>
        <w:numPr>
          <w:ilvl w:val="0"/>
          <w:numId w:val="2"/>
        </w:numPr>
        <w:tabs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невник практики, в котором оформляются: индивидуальный план и график прохождения практики, анализ выполнения программы практики, отчет и отзыв руководителя практики.</w:t>
      </w:r>
    </w:p>
    <w:p w14:paraId="2D555C2C" w14:textId="77777777" w:rsidR="008F7A77" w:rsidRDefault="008F7A77" w:rsidP="008F7A77">
      <w:pPr>
        <w:numPr>
          <w:ilvl w:val="0"/>
          <w:numId w:val="2"/>
        </w:numPr>
        <w:shd w:val="clear" w:color="auto" w:fill="FFFFFF"/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иложения к дневнику:</w:t>
      </w:r>
    </w:p>
    <w:p w14:paraId="3EBDC2ED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писка из протокола заседания кафедры об утверждении темы исследования.</w:t>
      </w:r>
    </w:p>
    <w:p w14:paraId="10EBC7C1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писок литературы по теме исследования.</w:t>
      </w:r>
    </w:p>
    <w:p w14:paraId="405AFFCB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еферат по одному из вопросов темы научного исследования.</w:t>
      </w:r>
    </w:p>
    <w:p w14:paraId="7E13EFED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токолы наблюдений.</w:t>
      </w:r>
    </w:p>
    <w:p w14:paraId="5DE8477D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езисы беседы, анкета.</w:t>
      </w:r>
    </w:p>
    <w:p w14:paraId="330B71EF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иагностический пакет.</w:t>
      </w:r>
    </w:p>
    <w:p w14:paraId="591EAA66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я исследования.</w:t>
      </w:r>
    </w:p>
    <w:p w14:paraId="087BFD53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ные положения исследования (актуальность, объект, предмет, гипотеза, цель, задачи, новизна, теоретическая и практическая значимость, положения, выносимые на защиту).</w:t>
      </w:r>
    </w:p>
    <w:p w14:paraId="17B20CB5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главление.</w:t>
      </w:r>
    </w:p>
    <w:p w14:paraId="249E2E08" w14:textId="77777777" w:rsidR="008F7A77" w:rsidRDefault="008F7A77" w:rsidP="008F7A77">
      <w:pPr>
        <w:numPr>
          <w:ilvl w:val="0"/>
          <w:numId w:val="3"/>
        </w:numPr>
        <w:shd w:val="clear" w:color="auto" w:fill="FFFFFF"/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pacing w:val="-1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блицы, рисунки.</w:t>
      </w:r>
    </w:p>
    <w:p w14:paraId="6358BE2C" w14:textId="77777777" w:rsidR="008F7A77" w:rsidRDefault="008F7A77" w:rsidP="008F7A77">
      <w:pPr>
        <w:numPr>
          <w:ilvl w:val="0"/>
          <w:numId w:val="3"/>
        </w:numPr>
        <w:tabs>
          <w:tab w:val="left" w:pos="0"/>
          <w:tab w:val="left" w:pos="37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Рецензия на курсовую работу. </w:t>
      </w:r>
    </w:p>
    <w:p w14:paraId="5E8492F2" w14:textId="77777777" w:rsidR="008F7A77" w:rsidRDefault="008F7A77" w:rsidP="008F7A77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Утверждаю______________ (подпись руководителя магистранта)</w:t>
      </w:r>
    </w:p>
    <w:p w14:paraId="1F063C83" w14:textId="77777777" w:rsidR="008F7A77" w:rsidRDefault="008F7A77" w:rsidP="008F7A77">
      <w:pPr>
        <w:spacing w:after="0" w:line="240" w:lineRule="auto"/>
        <w:ind w:firstLine="709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Дата_____________</w:t>
      </w:r>
    </w:p>
    <w:p w14:paraId="4D4C24F6" w14:textId="77777777" w:rsidR="008F7A77" w:rsidRDefault="008F7A77" w:rsidP="008F7A77">
      <w:pPr>
        <w:spacing w:after="0" w:line="240" w:lineRule="auto"/>
        <w:ind w:firstLine="709"/>
        <w:jc w:val="right"/>
        <w:rPr>
          <w:rFonts w:ascii="Times New Roman" w:hAnsi="Times New Roman"/>
          <w:caps/>
          <w:sz w:val="24"/>
          <w:szCs w:val="24"/>
        </w:rPr>
      </w:pPr>
    </w:p>
    <w:p w14:paraId="7D32D41F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индивидуальный план работы</w:t>
      </w:r>
    </w:p>
    <w:p w14:paraId="2200928A" w14:textId="77777777" w:rsidR="008F7A77" w:rsidRDefault="008F7A77" w:rsidP="008F7A77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0B02738E" w14:textId="77777777" w:rsidR="008F7A77" w:rsidRDefault="008F7A77" w:rsidP="008F7A77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7817C3A2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4533"/>
        <w:gridCol w:w="1416"/>
        <w:gridCol w:w="1399"/>
        <w:gridCol w:w="1718"/>
      </w:tblGrid>
      <w:tr w:rsidR="008F7A77" w14:paraId="6576966B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B90EC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86B3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5FA0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426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 выполнения</w:t>
            </w: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E2B0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8F7A77" w14:paraId="6FF5E1A8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757B0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EA6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096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465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8C7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87718CD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DED03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75E5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B39E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F89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806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10A445A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FF4B3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2F2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EC8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1B15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D163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46F9E9BF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CFAA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896D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469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20D4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AD5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E03AD40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91EB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D87D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0FFB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F340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B9F8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68E5A56D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1A345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78B8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0BFA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4CB4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6137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3252FBE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0847B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3769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9738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880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AF7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885E5CF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A563F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9C43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8592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00BD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35AF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4D4B76A7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CE30D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28B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92B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FE7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38B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63B13CC4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13BFC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130B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231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CD79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7721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9AE6867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75059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367C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086B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E1E3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BD5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3DC0C52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E8214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070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5382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8972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4CD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93B4F07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D1A58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93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ACBD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723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D492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7509213" w14:textId="77777777" w:rsidTr="008F7A77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53A9C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9A1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5AAB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21AA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51DA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900B208" w14:textId="77777777" w:rsidR="008F7A77" w:rsidRDefault="008F7A77" w:rsidP="008F7A77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ABA8930" w14:textId="77777777" w:rsidR="008F7A77" w:rsidRDefault="008F7A77" w:rsidP="008F7A77">
      <w:pPr>
        <w:pBdr>
          <w:bottom w:val="single" w:sz="12" w:space="0" w:color="00000A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612DDDB0" w14:textId="77777777" w:rsidR="008F7A77" w:rsidRDefault="008F7A77" w:rsidP="008F7A77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РАБОЧИЙ ГРАФИК ПРОВЕДЕНИЯ ПРАКТИКИ </w:t>
      </w:r>
    </w:p>
    <w:p w14:paraId="379E8E77" w14:textId="77777777" w:rsidR="008F7A77" w:rsidRDefault="008F7A77" w:rsidP="008F7A77">
      <w:pPr>
        <w:tabs>
          <w:tab w:val="left" w:pos="4005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949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794"/>
        <w:gridCol w:w="794"/>
        <w:gridCol w:w="794"/>
        <w:gridCol w:w="794"/>
        <w:gridCol w:w="794"/>
        <w:gridCol w:w="847"/>
      </w:tblGrid>
      <w:tr w:rsidR="008F7A77" w14:paraId="50E7F202" w14:textId="77777777" w:rsidTr="008F7A77">
        <w:tc>
          <w:tcPr>
            <w:tcW w:w="46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C49C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037AD1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2F7211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3DBE61B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4BB7F0A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6A9795C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5459B0B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DF40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ДНИ НЕДЕЛИ</w:t>
            </w:r>
          </w:p>
        </w:tc>
      </w:tr>
      <w:tr w:rsidR="008F7A77" w14:paraId="445AEE74" w14:textId="77777777" w:rsidTr="008F7A77">
        <w:trPr>
          <w:cantSplit/>
          <w:trHeight w:val="1134"/>
        </w:trPr>
        <w:tc>
          <w:tcPr>
            <w:tcW w:w="46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C106A" w14:textId="77777777" w:rsidR="008F7A77" w:rsidRDefault="008F7A77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44E9C9B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Понедель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6DAC7F1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Вторник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2353607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Среда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E667D56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Четверг</w:t>
            </w: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CE3416F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Пятница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551F619" w14:textId="77777777" w:rsidR="008F7A77" w:rsidRDefault="008F7A77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Cs/>
                <w:color w:val="000000"/>
                <w:spacing w:val="7"/>
              </w:rPr>
            </w:pPr>
            <w:r>
              <w:rPr>
                <w:rFonts w:ascii="Times New Roman" w:hAnsi="Times New Roman"/>
                <w:bCs/>
                <w:color w:val="000000"/>
                <w:spacing w:val="7"/>
              </w:rPr>
              <w:t>Суббота</w:t>
            </w:r>
          </w:p>
        </w:tc>
      </w:tr>
      <w:tr w:rsidR="008F7A77" w14:paraId="56A1BFB1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BC0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EA8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1074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1C8A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C551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13D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EE7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75D92A2C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3C43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4BF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229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C8E2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5E24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B61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B8C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22D33E1B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BF7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4036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4615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F9E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F099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E949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6E59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569C9F10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260A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03F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D24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F82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0FB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EE3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2B52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168A99CF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F195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8B2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341D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AE4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92D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3E4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695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3AAF2093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B544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CAC2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4A91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79D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95C6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AE9E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D3BE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40FE4D2D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683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E46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A51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8E1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C71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2D8A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E53B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0466079F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8BF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792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1073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A35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D430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2531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8AF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53323D9A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0DF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7A73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540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1633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C97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5BDD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AE6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66EE978E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211F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F6F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75CB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A88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DF02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EF1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882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014701AB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118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4E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DCA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AAE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77CB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9658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8EA7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3009CFB3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7A01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4BB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3358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A862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E39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C9B4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C07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51BA82C3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1CA4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3E9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17A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D08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C1AA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7F87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187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7C827455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7594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86B2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3B54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0C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148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42D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F8DD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62177A4D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5D64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C6F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116F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55B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3AEE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9F64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400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76C845D3" w14:textId="77777777" w:rsidTr="008F7A77"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BBE6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54F5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6E9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A4FF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2D0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AF4A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853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8F7A77" w14:paraId="72DDE8F4" w14:textId="77777777" w:rsidTr="008F7A77">
        <w:trPr>
          <w:trHeight w:val="355"/>
        </w:trPr>
        <w:tc>
          <w:tcPr>
            <w:tcW w:w="4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2BAE5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lastRenderedPageBreak/>
              <w:t>Итого, часов</w:t>
            </w:r>
          </w:p>
        </w:tc>
        <w:tc>
          <w:tcPr>
            <w:tcW w:w="48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CCB8E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463EC895" w14:textId="77777777" w:rsidR="008F7A77" w:rsidRDefault="008F7A77" w:rsidP="008F7A77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71A1E45A" w14:textId="77777777" w:rsidR="008F7A77" w:rsidRDefault="008F7A77" w:rsidP="008F7A77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ПРОВЕДЕНИЕ ИНСТРУКТАЖЕЙ</w:t>
      </w:r>
    </w:p>
    <w:p w14:paraId="6AC243EF" w14:textId="77777777" w:rsidR="008F7A77" w:rsidRDefault="008F7A77" w:rsidP="008F7A7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8F7A77" w14:paraId="1C12E3B1" w14:textId="77777777" w:rsidTr="008F7A77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50FC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№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A101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920C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BFA1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719B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8F7A77" w14:paraId="40115941" w14:textId="77777777" w:rsidTr="008F7A77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5BF1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09B44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4901453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9FE3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61A3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0AC5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8F7A77" w14:paraId="1CBDCD8B" w14:textId="77777777" w:rsidTr="008F7A77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9FAE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BB6D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ACE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D0D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9CD8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8F7A77" w14:paraId="6F0DB6D2" w14:textId="77777777" w:rsidTr="008F7A77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314C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FFF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C5883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C7DF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626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8F7A77" w14:paraId="61ECBAB1" w14:textId="77777777" w:rsidTr="008F7A77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B995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6C9B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1EA1539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0CD8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98FAE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E5AB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51C315E1" w14:textId="77777777" w:rsidR="008F7A77" w:rsidRDefault="008F7A77" w:rsidP="008F7A77">
      <w:pPr>
        <w:pBdr>
          <w:bottom w:val="single" w:sz="12" w:space="1" w:color="00000A"/>
        </w:pBd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442B4310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  <w:sectPr w:rsidR="008F7A77">
          <w:pgSz w:w="11906" w:h="16838"/>
          <w:pgMar w:top="1134" w:right="851" w:bottom="1134" w:left="1701" w:header="709" w:footer="709" w:gutter="0"/>
          <w:cols w:space="720"/>
        </w:sectPr>
      </w:pPr>
    </w:p>
    <w:p w14:paraId="4AB88CFC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</w:p>
    <w:tbl>
      <w:tblPr>
        <w:tblW w:w="15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3657"/>
        <w:gridCol w:w="3657"/>
        <w:gridCol w:w="2764"/>
        <w:gridCol w:w="2765"/>
        <w:gridCol w:w="1559"/>
      </w:tblGrid>
      <w:tr w:rsidR="008F7A77" w14:paraId="312BEF07" w14:textId="77777777" w:rsidTr="008F7A77">
        <w:trPr>
          <w:trHeight w:val="784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5870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9C51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одержание деятельности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3AB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езультаты деятельности</w:t>
            </w: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7F77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зникшие затруднения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C5AA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Замечания и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>рекомендации  и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задания руководител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F9AA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руководителя</w:t>
            </w:r>
          </w:p>
        </w:tc>
      </w:tr>
      <w:tr w:rsidR="008F7A77" w14:paraId="235084C5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9F8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02E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C09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346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3414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B24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067DEE6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242C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86B2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3FD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C8F9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7AD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B46C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03E28EA4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C86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607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002C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695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D8A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19B60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2E89544A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D81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7C4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261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FCF7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7E2C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3A33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CFEC204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768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6ABC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8B48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1901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399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260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4A42772" w14:textId="77777777" w:rsidTr="008F7A77"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0DB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9CFE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566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1DD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7CB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CE1E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588A4543" w14:textId="77777777" w:rsidR="008F7A77" w:rsidRDefault="008F7A77" w:rsidP="008F7A77">
      <w:pPr>
        <w:spacing w:after="0" w:line="240" w:lineRule="auto"/>
        <w:ind w:firstLine="709"/>
        <w:rPr>
          <w:rFonts w:ascii="Times New Roman" w:eastAsia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примечание</w:t>
      </w:r>
      <w:r>
        <w:rPr>
          <w:rFonts w:ascii="Times New Roman" w:hAnsi="Times New Roman"/>
          <w:sz w:val="24"/>
          <w:szCs w:val="24"/>
        </w:rPr>
        <w:t>: заполняется за каждый день практики</w:t>
      </w:r>
      <w:r>
        <w:rPr>
          <w:rFonts w:ascii="Times New Roman" w:hAnsi="Times New Roman"/>
          <w:caps/>
          <w:sz w:val="24"/>
          <w:szCs w:val="24"/>
        </w:rPr>
        <w:t>.</w:t>
      </w:r>
    </w:p>
    <w:p w14:paraId="4B8FF720" w14:textId="77777777" w:rsidR="008F7A77" w:rsidRDefault="008F7A77" w:rsidP="008F7A77">
      <w:pPr>
        <w:spacing w:after="0" w:line="240" w:lineRule="auto"/>
        <w:rPr>
          <w:rFonts w:ascii="Times New Roman" w:hAnsi="Times New Roman"/>
          <w:caps/>
          <w:sz w:val="24"/>
          <w:szCs w:val="24"/>
        </w:rPr>
        <w:sectPr w:rsidR="008F7A77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6D087405" w14:textId="77777777" w:rsidR="008F7A77" w:rsidRDefault="008F7A77" w:rsidP="008F7A77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ТЕХНОЛОГИЧЕСКАЯ КАРТА ПРАКТИКИ</w:t>
      </w:r>
    </w:p>
    <w:p w14:paraId="7857C525" w14:textId="77777777" w:rsidR="008F7A77" w:rsidRDefault="008F7A77" w:rsidP="008F7A77">
      <w:pPr>
        <w:pStyle w:val="a6"/>
        <w:spacing w:after="0" w:line="240" w:lineRule="auto"/>
        <w:ind w:left="0"/>
        <w:jc w:val="center"/>
        <w:rPr>
          <w:rFonts w:ascii="Times New Roman" w:hAnsi="Times New Roman"/>
          <w:b/>
          <w:sz w:val="24"/>
          <w:szCs w:val="24"/>
        </w:rPr>
      </w:pPr>
    </w:p>
    <w:p w14:paraId="5A331AD8" w14:textId="77777777" w:rsidR="008F7A77" w:rsidRDefault="008F7A77" w:rsidP="008F7A77">
      <w:pPr>
        <w:spacing w:after="0" w:line="240" w:lineRule="auto"/>
        <w:rPr>
          <w:rFonts w:ascii="Times New Roman" w:hAnsi="Times New Roman"/>
          <w:spacing w:val="-4"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>Ф.И.О. магистранта____________________________________________________________</w:t>
      </w:r>
    </w:p>
    <w:p w14:paraId="7599BACA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Направление подготовки </w:t>
      </w:r>
      <w:r>
        <w:rPr>
          <w:rFonts w:ascii="Times New Roman" w:hAnsi="Times New Roman"/>
          <w:sz w:val="24"/>
          <w:szCs w:val="24"/>
        </w:rPr>
        <w:t>49. 04.03– Спорт</w:t>
      </w:r>
    </w:p>
    <w:p w14:paraId="259FCDEC" w14:textId="77777777" w:rsidR="008F7A77" w:rsidRDefault="008F7A77" w:rsidP="008F7A77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pacing w:val="-4"/>
          <w:sz w:val="24"/>
          <w:szCs w:val="24"/>
        </w:rPr>
        <w:t xml:space="preserve">Профиль подготовки: </w:t>
      </w:r>
      <w:r>
        <w:rPr>
          <w:rFonts w:ascii="Times New Roman" w:hAnsi="Times New Roman"/>
          <w:b/>
          <w:bCs/>
          <w:sz w:val="24"/>
          <w:szCs w:val="24"/>
        </w:rPr>
        <w:t>Спорт и система подготовки спортсмена в избранном виде спорта</w:t>
      </w:r>
    </w:p>
    <w:p w14:paraId="7EAB97FE" w14:textId="77777777" w:rsidR="008F7A77" w:rsidRDefault="008F7A77" w:rsidP="008F7A77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17F2F37F" w14:textId="77777777" w:rsidR="008F7A77" w:rsidRDefault="008F7A77" w:rsidP="008F7A77">
      <w:pPr>
        <w:shd w:val="clear" w:color="auto" w:fill="FFFFFF"/>
        <w:spacing w:after="0" w:line="240" w:lineRule="auto"/>
        <w:jc w:val="center"/>
        <w:outlineLvl w:val="0"/>
        <w:rPr>
          <w:rFonts w:ascii="Times New Roman" w:hAnsi="Times New Roman"/>
          <w:b/>
          <w:bCs/>
          <w:spacing w:val="-4"/>
          <w:sz w:val="24"/>
          <w:szCs w:val="24"/>
        </w:rPr>
      </w:pPr>
      <w:r>
        <w:rPr>
          <w:rFonts w:ascii="Times New Roman" w:hAnsi="Times New Roman"/>
          <w:b/>
          <w:spacing w:val="-4"/>
          <w:sz w:val="24"/>
          <w:szCs w:val="24"/>
        </w:rPr>
        <w:t>1 курс 1 семестр</w:t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spacing w:val="-4"/>
          <w:sz w:val="24"/>
          <w:szCs w:val="24"/>
        </w:rPr>
        <w:tab/>
      </w:r>
      <w:r>
        <w:rPr>
          <w:rFonts w:ascii="Times New Roman" w:hAnsi="Times New Roman"/>
          <w:b/>
          <w:bCs/>
          <w:spacing w:val="-4"/>
          <w:sz w:val="24"/>
          <w:szCs w:val="24"/>
        </w:rPr>
        <w:t>Очная и заочная формы обучения</w:t>
      </w:r>
    </w:p>
    <w:tbl>
      <w:tblPr>
        <w:tblW w:w="949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566"/>
        <w:gridCol w:w="4818"/>
        <w:gridCol w:w="1370"/>
        <w:gridCol w:w="1370"/>
        <w:gridCol w:w="1371"/>
      </w:tblGrid>
      <w:tr w:rsidR="008F7A77" w14:paraId="72B9FD7F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E740B4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4E283B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Вид деятельност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0E37E7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pacing w:val="-6"/>
                <w:sz w:val="24"/>
                <w:szCs w:val="24"/>
              </w:rPr>
              <w:t xml:space="preserve">Количество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баллов</w:t>
            </w:r>
            <w:r>
              <w:rPr>
                <w:rFonts w:ascii="Times New Roman" w:hAnsi="Times New Roman"/>
                <w:bCs/>
                <w:spacing w:val="-7"/>
                <w:sz w:val="24"/>
                <w:szCs w:val="24"/>
              </w:rPr>
              <w:t xml:space="preserve"> мин/макс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2774830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Количество баллов за выполнение работы </w:t>
            </w: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51932A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руководителя</w:t>
            </w:r>
          </w:p>
        </w:tc>
      </w:tr>
      <w:tr w:rsidR="008F7A77" w14:paraId="7C77BB36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43EEB7E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CDD327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организацией и содержанием научно-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исследовательской  работы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(НИР) вуза и кафедр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CE4E19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3AEE45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77C0925" w14:textId="77777777" w:rsidR="008F7A77" w:rsidRDefault="008F7A7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0D96CC30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856009A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661E2B2" w14:textId="77777777" w:rsidR="008F7A77" w:rsidRDefault="008F7A77">
            <w:pPr>
              <w:spacing w:after="0" w:line="240" w:lineRule="auto"/>
              <w:rPr>
                <w:rFonts w:ascii="Times New Roman" w:eastAsia="Times New Roman" w:hAnsi="Times New Roman"/>
                <w:spacing w:val="-1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индивидуального рабочего плана на период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4429CD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A876CD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8688A8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57787892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D2405EE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A047A04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ление с информационными источниками по направлению и теме исследования, составление списка литератур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8C9BD5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E71EDA1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3B5FB59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7902FA2B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3B660D1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убежный контроль 1. Определение направления НИР и темы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научного  исследования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6ACFB5B" w14:textId="77777777" w:rsidR="008F7A77" w:rsidRDefault="008F7A77">
            <w:pPr>
              <w:tabs>
                <w:tab w:val="left" w:pos="-1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533AC3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61E7B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7CD9B2BE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24447A6" w14:textId="77777777" w:rsidR="008F7A77" w:rsidRDefault="008F7A77">
            <w:pPr>
              <w:tabs>
                <w:tab w:val="left" w:pos="-13"/>
              </w:tabs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107D60E2" w14:textId="77777777" w:rsidR="008F7A77" w:rsidRDefault="008F7A77">
            <w:pPr>
              <w:tabs>
                <w:tab w:val="left" w:pos="-1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Написание реферата на тему, раскрывающую один из теоретических вопросов по направлению исследования, по заданию руководителя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4FA6CB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6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6294BD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4F937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7839B027" w14:textId="77777777" w:rsidTr="008F7A77">
        <w:trPr>
          <w:trHeight w:val="68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6AB13F1" w14:textId="77777777" w:rsidR="008F7A77" w:rsidRDefault="008F7A77">
            <w:pPr>
              <w:tabs>
                <w:tab w:val="left" w:pos="25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C28D433" w14:textId="77777777" w:rsidR="008F7A77" w:rsidRDefault="008F7A77">
            <w:pPr>
              <w:tabs>
                <w:tab w:val="left" w:pos="253"/>
              </w:tabs>
              <w:spacing w:after="0" w:line="240" w:lineRule="auto"/>
              <w:rPr>
                <w:rStyle w:val="FontStyle15"/>
                <w:spacing w:val="-6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Проведение педагогических наблюдений, оформление протоколов наблюдений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5618597" w14:textId="77777777" w:rsidR="008F7A77" w:rsidRDefault="008F7A77">
            <w:pPr>
              <w:shd w:val="clear" w:color="auto" w:fill="FFFFFF"/>
              <w:spacing w:after="0" w:line="240" w:lineRule="auto"/>
              <w:jc w:val="center"/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94EBC4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C9917F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05DCB3A1" w14:textId="77777777" w:rsidTr="008F7A77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827BC4E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76FEB29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Разработка тезисов беседы, варианта анкеты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B9D29CE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759C098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93E4B5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19588158" w14:textId="77777777" w:rsidTr="008F7A77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EE3E05B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0722FE1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Ознакомление </w:t>
            </w: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с технологиями анализа документальных и архивных материалов и экспертного оцени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47A9C1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EC2C8C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19CD9B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18597641" w14:textId="77777777" w:rsidTr="008F7A77">
        <w:trPr>
          <w:trHeight w:val="30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366D439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AE884F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Разработка списка методик оценивания результатов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исследования  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диагностический пакет)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54103A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A368319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85036F7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1758B84D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B1A4AE5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AB7FE44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Описание организации исследо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FA2770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6BE33C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9D4E4C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2D118501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1A322F0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Рубежный контроль 2. Разработка </w:t>
            </w:r>
            <w:r>
              <w:rPr>
                <w:rFonts w:ascii="Times New Roman" w:hAnsi="Times New Roman"/>
                <w:sz w:val="24"/>
                <w:szCs w:val="24"/>
              </w:rPr>
              <w:t>основных положения исследования: актуальность, объект, предмет, гипотеза, цель, задачи, новизна, теоретическая и практическая значимость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A80172C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F05BF7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A8FE358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1748B4FC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4284FA2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10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983AC4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Разработка иллюстративного материала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B7502FF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300DD5B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338DB7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3D4CED21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B53DCF8" w14:textId="77777777" w:rsidR="008F7A77" w:rsidRDefault="008F7A77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11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B51037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пределение методов математико-статистической обработки экспериментальных данных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DFFB3BE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59F57F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FF6832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4AD74F77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31CFD9" w14:textId="77777777" w:rsidR="008F7A77" w:rsidRDefault="008F7A77">
            <w:pPr>
              <w:shd w:val="clear" w:color="auto" w:fill="FFFFFF"/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50FF8EE6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зучение структуры и последовательности изложения материала в исследовательской работе, разработка оглавле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719E9F0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4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8309AF8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BB5DC7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7470713A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11075B3" w14:textId="77777777" w:rsidR="008F7A77" w:rsidRDefault="008F7A77">
            <w:pPr>
              <w:spacing w:after="0" w:line="240" w:lineRule="auto"/>
              <w:jc w:val="both"/>
              <w:rPr>
                <w:rFonts w:ascii="Times New Roman" w:eastAsia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13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F803C54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  <w:szCs w:val="24"/>
              </w:rPr>
              <w:t>Написание рецензи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597365C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50D4B1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A06081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7A5AAF3A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8B4C458" w14:textId="77777777" w:rsidR="008F7A77" w:rsidRDefault="008F7A77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14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9DD2AA0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pacing w:val="-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-2"/>
                <w:sz w:val="24"/>
                <w:szCs w:val="24"/>
              </w:rPr>
              <w:t>Ознакомление с опубликованием результатов исследования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4B920FA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/1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D33036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915F4BD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4FDDCEE7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4014999" w14:textId="77777777" w:rsidR="008F7A77" w:rsidRDefault="008F7A77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0711A12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готовка отчета о прохождении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E01F3D0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BF35325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0C9917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6817F4F5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B5763DE" w14:textId="77777777" w:rsidR="008F7A77" w:rsidRDefault="008F7A77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убежный контроль 3. Защита отчета о прохождении практики.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329EE276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/1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462A628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78D057B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38D4DD9C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A1D3A76" w14:textId="77777777" w:rsidR="008F7A77" w:rsidRDefault="008F7A77">
            <w:pPr>
              <w:shd w:val="clear" w:color="auto" w:fill="FFFFFF"/>
              <w:spacing w:after="0" w:line="240" w:lineRule="auto"/>
              <w:jc w:val="right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 минимум/максимум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4E58AA71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/7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A8F8858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F6E62E6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086EF8B1" w14:textId="77777777" w:rsidTr="008F7A77">
        <w:trPr>
          <w:trHeight w:val="20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9466B28" w14:textId="77777777" w:rsidR="008F7A77" w:rsidRDefault="008F7A77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48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D89D44A" w14:textId="77777777" w:rsidR="008F7A77" w:rsidRDefault="008F7A77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Промежуточный контроль – оценка </w:t>
            </w:r>
            <w:r>
              <w:rPr>
                <w:rFonts w:ascii="Times New Roman" w:hAnsi="Times New Roman"/>
                <w:sz w:val="24"/>
                <w:szCs w:val="24"/>
              </w:rPr>
              <w:t>курсового руководителя практики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2BA21744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/3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463534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717DF6B9" w14:textId="77777777" w:rsidR="008F7A77" w:rsidRDefault="008F7A7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669D6CF0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4475DEB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1 семестр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  <w:hideMark/>
          </w:tcPr>
          <w:p w14:paraId="60EABC03" w14:textId="77777777" w:rsidR="008F7A77" w:rsidRDefault="008F7A77">
            <w:pPr>
              <w:shd w:val="clear" w:color="auto" w:fill="FFFFFF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/100</w:t>
            </w:r>
          </w:p>
        </w:tc>
        <w:tc>
          <w:tcPr>
            <w:tcW w:w="1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83BAF69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4C50D57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5DDD85D3" w14:textId="77777777" w:rsidTr="008F7A77">
        <w:trPr>
          <w:trHeight w:val="20"/>
        </w:trPr>
        <w:tc>
          <w:tcPr>
            <w:tcW w:w="538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hideMark/>
          </w:tcPr>
          <w:p w14:paraId="40692514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ценка за практику</w:t>
            </w:r>
          </w:p>
        </w:tc>
        <w:tc>
          <w:tcPr>
            <w:tcW w:w="274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CC04DB4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871B947" w14:textId="77777777" w:rsidR="008F7A77" w:rsidRDefault="008F7A77">
            <w:pPr>
              <w:shd w:val="clear" w:color="auto" w:fill="FFFFFF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663CFDD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0E2A0D75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отчет практиканта</w:t>
      </w:r>
    </w:p>
    <w:tbl>
      <w:tblPr>
        <w:tblW w:w="0" w:type="auto"/>
        <w:tblInd w:w="-34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320"/>
      </w:tblGrid>
      <w:tr w:rsidR="008F7A77" w14:paraId="4EBB3C4C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52EF8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B511D92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05030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7CE5F45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E84C92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2A8344B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29B8E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FBBFCB8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EACCB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2D896585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AE4D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BFAC949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08644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4FCB70CF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08CDC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66EA9423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B3986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0CF00025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41F20F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F5D6490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4244F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29794E90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7F39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5F8CAE14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C7A83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E46ACBA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FF1147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2FDBB529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5D56E6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2140CF1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C1A643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305A5555" w14:textId="77777777" w:rsidTr="008F7A77">
        <w:tc>
          <w:tcPr>
            <w:tcW w:w="9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4140A9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48871BA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260"/>
        <w:gridCol w:w="4643"/>
      </w:tblGrid>
      <w:tr w:rsidR="008F7A77" w14:paraId="4CA5C665" w14:textId="77777777" w:rsidTr="008F7A77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517FA9D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»_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_______________20___г.</w:t>
            </w:r>
          </w:p>
          <w:p w14:paraId="29A44D17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2E41F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F7A77" w14:paraId="052DBDA8" w14:textId="77777777" w:rsidTr="008F7A77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B901D6" w14:textId="77777777" w:rsidR="008F7A77" w:rsidRDefault="008F7A77">
            <w:pPr>
              <w:pStyle w:val="4"/>
              <w:spacing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Подпись практиканта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882CD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F7A77" w14:paraId="5B895584" w14:textId="77777777" w:rsidTr="008F7A77">
        <w:tc>
          <w:tcPr>
            <w:tcW w:w="46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D17F5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6E0E237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</w:t>
            </w:r>
          </w:p>
          <w:p w14:paraId="2F743CD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от кафедры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4DDFA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EA298F9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ED35122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чете следует отразить анализ выполнения индивидуального плана и программы практики и отразить весь объем проведенной студентом работы. Оценивая итоги практики, следует отметить, чему научился студент, какие компетенции, знания, умения и навыки приобрел, какие испытал трудности в работе и какие проблемы были обнаружены в теоретической и методической подготовленности.</w:t>
      </w:r>
    </w:p>
    <w:p w14:paraId="0BDC8CE6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рактики и др. Итоговые материалы и отчет должны быть подписаны руководителем практики от кафедры.</w:t>
      </w:r>
    </w:p>
    <w:p w14:paraId="27161DA9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67CA886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759E523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EB83BFE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CE255AA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1FD452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C52E6AD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36837EA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035E745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 xml:space="preserve">отзыв </w:t>
      </w:r>
    </w:p>
    <w:p w14:paraId="6EF6250B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рукодителя практики</w:t>
      </w:r>
    </w:p>
    <w:p w14:paraId="73F8152C" w14:textId="77777777" w:rsidR="008F7A77" w:rsidRDefault="008F7A77" w:rsidP="008F7A77">
      <w:pPr>
        <w:spacing w:after="0" w:line="240" w:lineRule="auto"/>
        <w:ind w:hanging="142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___________________________________________________________________</w:t>
      </w:r>
    </w:p>
    <w:p w14:paraId="0F5134B2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b/>
          <w:sz w:val="24"/>
          <w:szCs w:val="24"/>
          <w:vertAlign w:val="superscript"/>
        </w:rPr>
        <w:t>(</w:t>
      </w:r>
      <w:r>
        <w:rPr>
          <w:rFonts w:ascii="Times New Roman" w:hAnsi="Times New Roman"/>
          <w:sz w:val="24"/>
          <w:szCs w:val="24"/>
          <w:vertAlign w:val="superscript"/>
        </w:rPr>
        <w:t>Фамилия, имя, отчество</w:t>
      </w:r>
      <w:r>
        <w:rPr>
          <w:rFonts w:ascii="Times New Roman" w:hAnsi="Times New Roman"/>
          <w:b/>
          <w:sz w:val="24"/>
          <w:szCs w:val="24"/>
          <w:vertAlign w:val="superscript"/>
        </w:rPr>
        <w:t>)</w:t>
      </w:r>
    </w:p>
    <w:p w14:paraId="395F3FF2" w14:textId="77777777" w:rsidR="008F7A77" w:rsidRDefault="008F7A77" w:rsidP="008F7A77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"/>
        <w:gridCol w:w="4491"/>
        <w:gridCol w:w="261"/>
        <w:gridCol w:w="4535"/>
        <w:gridCol w:w="35"/>
        <w:gridCol w:w="73"/>
      </w:tblGrid>
      <w:tr w:rsidR="008F7A77" w14:paraId="034024F4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24F1FF" w14:textId="77777777" w:rsidR="008F7A77" w:rsidRDefault="008F7A77">
            <w:pPr>
              <w:spacing w:after="0" w:line="240" w:lineRule="auto"/>
              <w:ind w:firstLine="709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ученая степень, ученое звание, должность</w:t>
            </w:r>
            <w:r>
              <w:rPr>
                <w:rFonts w:ascii="Times New Roman" w:hAnsi="Times New Roman"/>
                <w:caps/>
                <w:sz w:val="24"/>
                <w:szCs w:val="24"/>
              </w:rPr>
              <w:t>)</w:t>
            </w:r>
          </w:p>
          <w:p w14:paraId="22647744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8F7A77" w14:paraId="0EB1D794" w14:textId="77777777" w:rsidTr="008F7A77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4ED64F6D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удент (ка)______________________________________________________</w:t>
            </w:r>
          </w:p>
        </w:tc>
      </w:tr>
      <w:tr w:rsidR="008F7A77" w14:paraId="233E8B11" w14:textId="77777777" w:rsidTr="008F7A77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A7FE1D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(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Фамилия, имя, отчество</w:t>
            </w:r>
            <w:r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  <w:t>)</w:t>
            </w:r>
          </w:p>
          <w:p w14:paraId="62CC84F6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н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аправление подготовки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9. 04.03 – Спорт</w:t>
            </w:r>
          </w:p>
          <w:p w14:paraId="5B15B6D2" w14:textId="77777777" w:rsidR="008F7A77" w:rsidRDefault="008F7A7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филь подготовки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Спорт и система подготовки спортсмена в избранном виде спорта</w:t>
            </w:r>
          </w:p>
          <w:p w14:paraId="6B136DE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36B378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</w:tr>
      <w:tr w:rsidR="008F7A77" w14:paraId="4316E392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3169CE2A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ходивший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ая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 практику_________________________________________ _________________________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Место проведение практи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</w:t>
            </w:r>
          </w:p>
        </w:tc>
      </w:tr>
      <w:tr w:rsidR="008F7A77" w14:paraId="0C8A46D7" w14:textId="77777777" w:rsidTr="008F7A77">
        <w:trPr>
          <w:gridBefore w:val="1"/>
          <w:gridAfter w:val="1"/>
          <w:wBefore w:w="34" w:type="dxa"/>
          <w:wAfter w:w="73" w:type="dxa"/>
        </w:trPr>
        <w:tc>
          <w:tcPr>
            <w:tcW w:w="932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25285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  <w:vertAlign w:val="superscript"/>
              </w:rPr>
            </w:pPr>
          </w:p>
        </w:tc>
      </w:tr>
      <w:tr w:rsidR="008F7A77" w14:paraId="4B76333E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CC4B6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4D9F2D30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8B688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741AEAA0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95639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1248B71C" w14:textId="77777777" w:rsidTr="008F7A77">
        <w:trPr>
          <w:gridBefore w:val="1"/>
          <w:gridAfter w:val="2"/>
          <w:wBefore w:w="34" w:type="dxa"/>
          <w:wAfter w:w="108" w:type="dxa"/>
        </w:trPr>
        <w:tc>
          <w:tcPr>
            <w:tcW w:w="928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A7FAAE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088A4EAD" w14:textId="77777777" w:rsidTr="008F7A77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A5751B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341D5633" w14:textId="77777777" w:rsidTr="008F7A77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F8E95C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3751B025" w14:textId="77777777" w:rsidTr="008F7A77">
        <w:tc>
          <w:tcPr>
            <w:tcW w:w="942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80ABF5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8F7A77" w14:paraId="69482384" w14:textId="77777777" w:rsidTr="008F7A77">
        <w:tc>
          <w:tcPr>
            <w:tcW w:w="478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DF429F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370BBD08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</w:p>
        </w:tc>
        <w:tc>
          <w:tcPr>
            <w:tcW w:w="46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5FABA1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8F7A77" w14:paraId="041BD675" w14:textId="77777777" w:rsidTr="008F7A77">
        <w:trPr>
          <w:gridAfter w:val="4"/>
          <w:wAfter w:w="4904" w:type="dxa"/>
        </w:trPr>
        <w:tc>
          <w:tcPr>
            <w:tcW w:w="45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876B9A" w14:textId="77777777" w:rsidR="008F7A77" w:rsidRDefault="008F7A7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937B4F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  <w:p w14:paraId="4925F5D1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0543275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920A30C" w14:textId="77777777" w:rsidR="008F7A77" w:rsidRDefault="008F7A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AFF0AD7" w14:textId="77777777" w:rsidR="008F7A77" w:rsidRDefault="008F7A77" w:rsidP="008F7A77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отзыве следует отразить сформированность компетенций, предусмотренных программой практик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654FA6C1" w14:textId="77777777" w:rsidR="008F7A77" w:rsidRDefault="008F7A77" w:rsidP="008F7A7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BD3359" w14:textId="77777777" w:rsidR="00573E42" w:rsidRDefault="00573E42"/>
    <w:sectPr w:rsidR="00573E4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44CA"/>
    <w:multiLevelType w:val="hybridMultilevel"/>
    <w:tmpl w:val="90E4FA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D32E9"/>
    <w:multiLevelType w:val="hybridMultilevel"/>
    <w:tmpl w:val="9BAC7BD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EE0820"/>
    <w:multiLevelType w:val="hybridMultilevel"/>
    <w:tmpl w:val="E490FF0C"/>
    <w:lvl w:ilvl="0" w:tplc="041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83309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6334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863440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A77"/>
    <w:rsid w:val="00573E42"/>
    <w:rsid w:val="008F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BB673"/>
  <w15:chartTrackingRefBased/>
  <w15:docId w15:val="{0CD1BE3F-A0C0-49A2-80C9-2BDFBF88E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7A77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uiPriority w:val="1"/>
    <w:qFormat/>
    <w:rsid w:val="008F7A77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F7A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8F7A77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8F7A7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3">
    <w:name w:val="Body Text"/>
    <w:basedOn w:val="a"/>
    <w:link w:val="a4"/>
    <w:uiPriority w:val="99"/>
    <w:semiHidden/>
    <w:unhideWhenUsed/>
    <w:qFormat/>
    <w:rsid w:val="008F7A77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qFormat/>
    <w:rsid w:val="008F7A77"/>
    <w:rPr>
      <w:rFonts w:ascii="Calibri" w:eastAsia="Calibri" w:hAnsi="Calibri" w:cs="Times New Roman"/>
    </w:rPr>
  </w:style>
  <w:style w:type="character" w:customStyle="1" w:styleId="a5">
    <w:name w:val="Абзац списка Знак"/>
    <w:link w:val="a6"/>
    <w:uiPriority w:val="34"/>
    <w:locked/>
    <w:rsid w:val="008F7A77"/>
    <w:rPr>
      <w:rFonts w:ascii="Calibri" w:eastAsia="Calibri" w:hAnsi="Calibri" w:cs="Times New Roman"/>
    </w:rPr>
  </w:style>
  <w:style w:type="paragraph" w:styleId="a6">
    <w:name w:val="List Paragraph"/>
    <w:basedOn w:val="a"/>
    <w:link w:val="a5"/>
    <w:uiPriority w:val="34"/>
    <w:qFormat/>
    <w:rsid w:val="008F7A77"/>
    <w:pPr>
      <w:ind w:left="720"/>
      <w:contextualSpacing/>
    </w:pPr>
  </w:style>
  <w:style w:type="paragraph" w:customStyle="1" w:styleId="FirstParagraph">
    <w:name w:val="First Paragraph"/>
    <w:basedOn w:val="a3"/>
    <w:next w:val="a3"/>
    <w:qFormat/>
    <w:rsid w:val="008F7A77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FontStyle15">
    <w:name w:val="Font Style15"/>
    <w:rsid w:val="008F7A77"/>
    <w:rPr>
      <w:rFonts w:ascii="Times New Roman" w:hAnsi="Times New Roman" w:cs="Times New Roman" w:hint="default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2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517</Words>
  <Characters>14349</Characters>
  <Application>Microsoft Office Word</Application>
  <DocSecurity>0</DocSecurity>
  <Lines>119</Lines>
  <Paragraphs>33</Paragraphs>
  <ScaleCrop>false</ScaleCrop>
  <Company/>
  <LinksUpToDate>false</LinksUpToDate>
  <CharactersWithSpaces>1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Ольга</cp:lastModifiedBy>
  <cp:revision>1</cp:revision>
  <dcterms:created xsi:type="dcterms:W3CDTF">2022-12-15T16:26:00Z</dcterms:created>
  <dcterms:modified xsi:type="dcterms:W3CDTF">2022-12-15T16:28:00Z</dcterms:modified>
</cp:coreProperties>
</file>